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4F6F" w:rsidRDefault="00084F6F" w:rsidP="00084F6F">
      <w:pPr>
        <w:pStyle w:val="Heading1"/>
        <w:spacing w:before="0"/>
        <w:jc w:val="center"/>
      </w:pPr>
      <w:r>
        <w:t>TASKS</w:t>
      </w:r>
    </w:p>
    <w:p w:rsidR="00C07F91" w:rsidRDefault="00C07F91" w:rsidP="00C07F91">
      <w:pPr>
        <w:spacing w:after="0"/>
        <w:rPr>
          <w:color w:val="FF0000"/>
        </w:rPr>
      </w:pPr>
    </w:p>
    <w:p w:rsidR="00C07F91" w:rsidRDefault="00C07F91" w:rsidP="00C07F91">
      <w:pPr>
        <w:pStyle w:val="ListParagraph"/>
        <w:numPr>
          <w:ilvl w:val="0"/>
          <w:numId w:val="1"/>
        </w:numPr>
        <w:spacing w:after="0"/>
        <w:ind w:left="360"/>
      </w:pPr>
      <w:r w:rsidRPr="009909C7">
        <w:rPr>
          <w:color w:val="FF0000"/>
        </w:rPr>
        <w:t>Project Name suggestion</w:t>
      </w:r>
      <w:r>
        <w:rPr>
          <w:color w:val="FF0000"/>
        </w:rPr>
        <w:t xml:space="preserve">: </w:t>
      </w:r>
      <w:proofErr w:type="spellStart"/>
      <w:r>
        <w:rPr>
          <w:color w:val="FF0000"/>
        </w:rPr>
        <w:t>Plz</w:t>
      </w:r>
      <w:proofErr w:type="spellEnd"/>
      <w:r>
        <w:rPr>
          <w:color w:val="FF0000"/>
        </w:rPr>
        <w:t>, suggest name for project.</w:t>
      </w:r>
    </w:p>
    <w:p w:rsidR="00C07F91" w:rsidRDefault="00C07F91" w:rsidP="00D44265">
      <w:pPr>
        <w:spacing w:after="0"/>
      </w:pPr>
    </w:p>
    <w:p w:rsidR="00A306AE" w:rsidRDefault="00A306AE" w:rsidP="00D44265">
      <w:pPr>
        <w:spacing w:after="0"/>
      </w:pPr>
      <w:r>
        <w:t>Task 1: Find out Technology stack for Big</w:t>
      </w:r>
      <w:r w:rsidR="00D44265">
        <w:t xml:space="preserve"> D</w:t>
      </w:r>
      <w:r>
        <w:t>ata</w:t>
      </w:r>
    </w:p>
    <w:p w:rsidR="00A306AE" w:rsidRDefault="00A306AE" w:rsidP="00D44265">
      <w:pPr>
        <w:spacing w:after="0"/>
      </w:pPr>
      <w:r>
        <w:t xml:space="preserve">Task 2: List down tools available or used in Big </w:t>
      </w:r>
      <w:r w:rsidR="00D44265">
        <w:t>D</w:t>
      </w:r>
      <w:r>
        <w:t>ata</w:t>
      </w:r>
    </w:p>
    <w:p w:rsidR="007208E9" w:rsidRDefault="00A306AE" w:rsidP="00A306AE">
      <w:pPr>
        <w:spacing w:after="0"/>
      </w:pPr>
      <w:r>
        <w:t>Task 3: List algorithms used in big data (if any)</w:t>
      </w:r>
    </w:p>
    <w:p w:rsidR="00A306AE" w:rsidRDefault="00084F6F" w:rsidP="00A306AE">
      <w:pPr>
        <w:spacing w:after="0"/>
      </w:pPr>
      <w:r w:rsidRPr="00084F6F">
        <w:rPr>
          <w:b/>
          <w:bCs/>
        </w:rPr>
        <w:t>Note:</w:t>
      </w:r>
      <w:r>
        <w:t xml:space="preserve"> Search </w:t>
      </w:r>
      <w:r w:rsidR="00A306AE">
        <w:t>results might covers Big Data Analytics i.e. Big Data and Data Analytics</w:t>
      </w:r>
      <w:r>
        <w:t>.</w:t>
      </w:r>
    </w:p>
    <w:p w:rsidR="00634432" w:rsidRDefault="00084F6F" w:rsidP="009B199C">
      <w:pPr>
        <w:spacing w:after="0"/>
        <w:rPr>
          <w:color w:val="FF0000"/>
        </w:rPr>
      </w:pPr>
      <w:r>
        <w:t xml:space="preserve">Add your findings by creating new file of Your-Name.docx in paper folder. Will merge and rephrase the contents in final file. </w:t>
      </w:r>
      <w:r w:rsidR="009B199C">
        <w:t xml:space="preserve">Any issue you faced add here with </w:t>
      </w:r>
      <w:r w:rsidR="009B199C" w:rsidRPr="009B199C">
        <w:rPr>
          <w:color w:val="FF0000"/>
        </w:rPr>
        <w:t>Red Text</w:t>
      </w:r>
      <w:r w:rsidR="009B199C">
        <w:rPr>
          <w:color w:val="FF0000"/>
        </w:rPr>
        <w:t>.</w:t>
      </w:r>
    </w:p>
    <w:p w:rsidR="00C60D36" w:rsidRDefault="00C60D36" w:rsidP="009B199C">
      <w:pPr>
        <w:spacing w:after="0"/>
        <w:rPr>
          <w:color w:val="FF0000"/>
        </w:rPr>
      </w:pPr>
      <w:bookmarkStart w:id="0" w:name="_GoBack"/>
      <w:bookmarkEnd w:id="0"/>
    </w:p>
    <w:sectPr w:rsidR="00C60D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6C081D"/>
    <w:multiLevelType w:val="hybridMultilevel"/>
    <w:tmpl w:val="6C44F5C4"/>
    <w:lvl w:ilvl="0" w:tplc="64EE6558">
      <w:start w:val="1"/>
      <w:numFmt w:val="decimal"/>
      <w:lvlText w:val="%1-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NLG0sDQxMjM1NzZU0lEKTi0uzszPAykwqgUA89om1iwAAAA="/>
  </w:docVars>
  <w:rsids>
    <w:rsidRoot w:val="00F61938"/>
    <w:rsid w:val="0000143E"/>
    <w:rsid w:val="00023955"/>
    <w:rsid w:val="00084F6F"/>
    <w:rsid w:val="00106950"/>
    <w:rsid w:val="00634432"/>
    <w:rsid w:val="007208E9"/>
    <w:rsid w:val="009909C7"/>
    <w:rsid w:val="009B199C"/>
    <w:rsid w:val="00A306AE"/>
    <w:rsid w:val="00A5202D"/>
    <w:rsid w:val="00A910F9"/>
    <w:rsid w:val="00C07F91"/>
    <w:rsid w:val="00C60D36"/>
    <w:rsid w:val="00D07458"/>
    <w:rsid w:val="00D44265"/>
    <w:rsid w:val="00F61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955D4C-0F3D-4BB5-AD01-87B231C32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4F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4F6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909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0</Words>
  <Characters>403</Characters>
  <Application>Microsoft Office Word</Application>
  <DocSecurity>0</DocSecurity>
  <Lines>3</Lines>
  <Paragraphs>1</Paragraphs>
  <ScaleCrop>false</ScaleCrop>
  <Company/>
  <LinksUpToDate>false</LinksUpToDate>
  <CharactersWithSpaces>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bran Rasheed</dc:creator>
  <cp:keywords/>
  <dc:description/>
  <cp:lastModifiedBy>Jibran Rasheed</cp:lastModifiedBy>
  <cp:revision>13</cp:revision>
  <dcterms:created xsi:type="dcterms:W3CDTF">2019-01-01T05:43:00Z</dcterms:created>
  <dcterms:modified xsi:type="dcterms:W3CDTF">2019-01-05T16:57:00Z</dcterms:modified>
</cp:coreProperties>
</file>